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6B98" w:rsidRDefault="000B7CAD">
      <w:pPr>
        <w:pStyle w:val="a4"/>
      </w:pPr>
      <w:bookmarkStart w:id="0" w:name="_GoBack"/>
      <w:bookmarkEnd w:id="0"/>
      <w:r>
        <w:t>Лабораторная работа 8</w:t>
      </w:r>
    </w:p>
    <w:p w:rsidR="00BD6B98" w:rsidRDefault="000B7CAD">
      <w:pPr>
        <w:pStyle w:val="a5"/>
      </w:pPr>
      <w:r>
        <w:t>Текстовой редактор vi</w:t>
      </w:r>
    </w:p>
    <w:p w:rsidR="00BD6B98" w:rsidRDefault="000B7CAD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93872270"/>
        <w:docPartObj>
          <w:docPartGallery w:val="Table of Contents"/>
          <w:docPartUnique/>
        </w:docPartObj>
      </w:sdtPr>
      <w:sdtEndPr/>
      <w:sdtContent>
        <w:p w:rsidR="00BD6B98" w:rsidRDefault="000B7CAD">
          <w:pPr>
            <w:pStyle w:val="ae"/>
          </w:pPr>
          <w:r>
            <w:t>Содержание</w:t>
          </w:r>
        </w:p>
        <w:p w:rsidR="00622F31" w:rsidRDefault="000B7CA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22F31">
            <w:fldChar w:fldCharType="separate"/>
          </w:r>
          <w:hyperlink w:anchor="_Toc103380735" w:history="1">
            <w:r w:rsidR="00622F31" w:rsidRPr="00081198">
              <w:rPr>
                <w:rStyle w:val="ad"/>
                <w:noProof/>
              </w:rPr>
              <w:t>Цель работы</w:t>
            </w:r>
            <w:r w:rsidR="00622F31">
              <w:rPr>
                <w:noProof/>
                <w:webHidden/>
              </w:rPr>
              <w:tab/>
            </w:r>
            <w:r w:rsidR="00622F31">
              <w:rPr>
                <w:noProof/>
                <w:webHidden/>
              </w:rPr>
              <w:fldChar w:fldCharType="begin"/>
            </w:r>
            <w:r w:rsidR="00622F31">
              <w:rPr>
                <w:noProof/>
                <w:webHidden/>
              </w:rPr>
              <w:instrText xml:space="preserve"> PAGEREF _Toc103380735 \h </w:instrText>
            </w:r>
            <w:r w:rsidR="00622F31">
              <w:rPr>
                <w:noProof/>
                <w:webHidden/>
              </w:rPr>
            </w:r>
            <w:r w:rsidR="00622F31">
              <w:rPr>
                <w:noProof/>
                <w:webHidden/>
              </w:rPr>
              <w:fldChar w:fldCharType="separate"/>
            </w:r>
            <w:r w:rsidR="00622F31">
              <w:rPr>
                <w:noProof/>
                <w:webHidden/>
              </w:rPr>
              <w:t>1</w:t>
            </w:r>
            <w:r w:rsidR="00622F31">
              <w:rPr>
                <w:noProof/>
                <w:webHidden/>
              </w:rPr>
              <w:fldChar w:fldCharType="end"/>
            </w:r>
          </w:hyperlink>
        </w:p>
        <w:p w:rsidR="00622F31" w:rsidRDefault="00622F3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736" w:history="1">
            <w:r w:rsidRPr="0008119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2F31" w:rsidRDefault="00622F3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737" w:history="1">
            <w:r w:rsidRPr="0008119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2F31" w:rsidRDefault="00622F3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738" w:history="1">
            <w:r w:rsidRPr="0008119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2F31" w:rsidRDefault="00622F3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739" w:history="1">
            <w:r w:rsidRPr="0008119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22F31" w:rsidRDefault="00622F3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80740" w:history="1">
            <w:r w:rsidRPr="0008119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8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6B98" w:rsidRDefault="000B7CAD">
          <w:r>
            <w:fldChar w:fldCharType="end"/>
          </w:r>
        </w:p>
      </w:sdtContent>
    </w:sdt>
    <w:p w:rsidR="00BD6B98" w:rsidRDefault="000B7CAD">
      <w:pPr>
        <w:pStyle w:val="1"/>
      </w:pPr>
      <w:bookmarkStart w:id="1" w:name="цель-работы"/>
      <w:bookmarkStart w:id="2" w:name="_Toc103380735"/>
      <w:r>
        <w:t>Цель работы</w:t>
      </w:r>
      <w:bookmarkEnd w:id="2"/>
    </w:p>
    <w:p w:rsidR="00BD6B98" w:rsidRDefault="000B7CAD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:rsidR="00BD6B98" w:rsidRDefault="000B7CAD">
      <w:pPr>
        <w:pStyle w:val="1"/>
      </w:pPr>
      <w:bookmarkStart w:id="3" w:name="задание"/>
      <w:bookmarkStart w:id="4" w:name="_Toc103380736"/>
      <w:bookmarkEnd w:id="1"/>
      <w:r>
        <w:t>Задание</w:t>
      </w:r>
      <w:bookmarkEnd w:id="4"/>
    </w:p>
    <w:p w:rsidR="00BD6B98" w:rsidRDefault="000B7CAD">
      <w:pPr>
        <w:pStyle w:val="FirstParagraph"/>
      </w:pPr>
      <w:r>
        <w:t>Задание 1. Создание нового файла с использованием vi:</w:t>
      </w:r>
    </w:p>
    <w:p w:rsidR="00BD6B98" w:rsidRDefault="000B7CAD">
      <w:pPr>
        <w:numPr>
          <w:ilvl w:val="0"/>
          <w:numId w:val="2"/>
        </w:numPr>
      </w:pPr>
      <w:r>
        <w:t>Создайте каталог с именем ~/work/o</w:t>
      </w:r>
      <w:r>
        <w:t>s/lab06.</w:t>
      </w:r>
    </w:p>
    <w:p w:rsidR="00BD6B98" w:rsidRDefault="000B7CAD">
      <w:pPr>
        <w:numPr>
          <w:ilvl w:val="0"/>
          <w:numId w:val="2"/>
        </w:numPr>
      </w:pPr>
      <w:r>
        <w:t>Перейдите во вновь созданный каталог.</w:t>
      </w:r>
    </w:p>
    <w:p w:rsidR="00BD6B98" w:rsidRDefault="000B7CAD">
      <w:pPr>
        <w:numPr>
          <w:ilvl w:val="0"/>
          <w:numId w:val="2"/>
        </w:numPr>
      </w:pPr>
      <w:r>
        <w:t>Вызовите vi и создайте файл hello.sh vi helo.sh</w:t>
      </w:r>
    </w:p>
    <w:p w:rsidR="00BD6B98" w:rsidRDefault="000B7CAD">
      <w:pPr>
        <w:numPr>
          <w:ilvl w:val="0"/>
          <w:numId w:val="2"/>
        </w:numPr>
      </w:pPr>
      <w:r>
        <w:t>Нажмите клавишу i и вводите следующий текст.</w:t>
      </w:r>
    </w:p>
    <w:p w:rsidR="00BD6B98" w:rsidRDefault="000B7CAD">
      <w:pPr>
        <w:pStyle w:val="FirstParagraph"/>
      </w:pPr>
      <w:r>
        <w:t>#!/bin/bash</w:t>
      </w:r>
    </w:p>
    <w:p w:rsidR="00BD6B98" w:rsidRDefault="000B7CAD">
      <w:pPr>
        <w:pStyle w:val="a0"/>
      </w:pPr>
      <w:r>
        <w:t>HELL=Hello</w:t>
      </w:r>
    </w:p>
    <w:p w:rsidR="00BD6B98" w:rsidRDefault="000B7CAD">
      <w:pPr>
        <w:pStyle w:val="a0"/>
      </w:pPr>
      <w:r>
        <w:t>function hello {</w:t>
      </w:r>
    </w:p>
    <w:p w:rsidR="00BD6B98" w:rsidRDefault="000B7CAD">
      <w:pPr>
        <w:pStyle w:val="a0"/>
      </w:pPr>
      <w:r>
        <w:t>LOCAL HELLO=World</w:t>
      </w:r>
    </w:p>
    <w:p w:rsidR="00BD6B98" w:rsidRDefault="000B7CAD">
      <w:pPr>
        <w:pStyle w:val="a0"/>
      </w:pPr>
      <w:r>
        <w:t>echo $HELLO</w:t>
      </w:r>
    </w:p>
    <w:p w:rsidR="00BD6B98" w:rsidRDefault="000B7CAD">
      <w:pPr>
        <w:pStyle w:val="a0"/>
      </w:pPr>
      <w:r>
        <w:t>}</w:t>
      </w:r>
    </w:p>
    <w:p w:rsidR="00BD6B98" w:rsidRDefault="000B7CAD">
      <w:pPr>
        <w:pStyle w:val="a0"/>
      </w:pPr>
      <w:r>
        <w:t>echo $HELLO</w:t>
      </w:r>
    </w:p>
    <w:p w:rsidR="00BD6B98" w:rsidRDefault="000B7CAD">
      <w:pPr>
        <w:pStyle w:val="a0"/>
      </w:pPr>
      <w:r>
        <w:lastRenderedPageBreak/>
        <w:t>hello</w:t>
      </w:r>
    </w:p>
    <w:p w:rsidR="00BD6B98" w:rsidRDefault="000B7CAD">
      <w:pPr>
        <w:numPr>
          <w:ilvl w:val="0"/>
          <w:numId w:val="3"/>
        </w:numPr>
      </w:pPr>
      <w:r>
        <w:t>Нажмите клавишу Esc для пе</w:t>
      </w:r>
      <w:r>
        <w:t>рехода в командный режим после завершения ввода текста.</w:t>
      </w:r>
    </w:p>
    <w:p w:rsidR="00BD6B98" w:rsidRDefault="000B7CAD">
      <w:pPr>
        <w:numPr>
          <w:ilvl w:val="0"/>
          <w:numId w:val="3"/>
        </w:numPr>
      </w:pPr>
      <w:r>
        <w:t>Нажмите : для перехода в режим последней строки и внизу вашего экрана появится приглашение в виде двоеточия.</w:t>
      </w:r>
    </w:p>
    <w:p w:rsidR="00BD6B98" w:rsidRDefault="000B7CAD">
      <w:pPr>
        <w:numPr>
          <w:ilvl w:val="0"/>
          <w:numId w:val="3"/>
        </w:numPr>
      </w:pPr>
      <w:r>
        <w:t>Нажмите w (записать) и q (выйти), а затем нажмите клавишу Enter для сохранения вашего текст</w:t>
      </w:r>
      <w:r>
        <w:t>а и завершения работы.</w:t>
      </w:r>
    </w:p>
    <w:p w:rsidR="00BD6B98" w:rsidRDefault="000B7CAD">
      <w:pPr>
        <w:numPr>
          <w:ilvl w:val="0"/>
          <w:numId w:val="3"/>
        </w:numPr>
      </w:pPr>
      <w:r>
        <w:t>Сделайте файл исполняемым chmod +x hello.sh</w:t>
      </w:r>
    </w:p>
    <w:p w:rsidR="00BD6B98" w:rsidRDefault="000B7CAD">
      <w:pPr>
        <w:pStyle w:val="FirstParagraph"/>
      </w:pPr>
      <w:r>
        <w:t>Задание 2. Редактирование существующего файла:</w:t>
      </w:r>
    </w:p>
    <w:p w:rsidR="00BD6B98" w:rsidRDefault="000B7CAD">
      <w:pPr>
        <w:numPr>
          <w:ilvl w:val="0"/>
          <w:numId w:val="4"/>
        </w:numPr>
      </w:pPr>
      <w:r>
        <w:t>Вызовите vi на редактирование файла vi ~/work/os/lab06/hello.sh</w:t>
      </w:r>
    </w:p>
    <w:p w:rsidR="00BD6B98" w:rsidRDefault="000B7CAD">
      <w:pPr>
        <w:numPr>
          <w:ilvl w:val="0"/>
          <w:numId w:val="4"/>
        </w:numPr>
      </w:pPr>
      <w:r>
        <w:t>Установите курсор в конец слова HELL второй строки.</w:t>
      </w:r>
    </w:p>
    <w:p w:rsidR="00BD6B98" w:rsidRDefault="000B7CAD">
      <w:pPr>
        <w:numPr>
          <w:ilvl w:val="0"/>
          <w:numId w:val="4"/>
        </w:numPr>
      </w:pPr>
      <w:r>
        <w:t>Перейдите в режим вставки и замените на HELLO. Нажмите Esc для возврата в командный режим.</w:t>
      </w:r>
    </w:p>
    <w:p w:rsidR="00BD6B98" w:rsidRDefault="000B7CAD">
      <w:pPr>
        <w:numPr>
          <w:ilvl w:val="0"/>
          <w:numId w:val="4"/>
        </w:numPr>
      </w:pPr>
      <w:r>
        <w:t>Установите курсор на четвертую строку и сотрите слово LOCAL.</w:t>
      </w:r>
    </w:p>
    <w:p w:rsidR="00BD6B98" w:rsidRDefault="000B7CAD">
      <w:pPr>
        <w:numPr>
          <w:ilvl w:val="0"/>
          <w:numId w:val="4"/>
        </w:numPr>
      </w:pPr>
      <w:r>
        <w:t>Перейдите в режим вставки и наберите следующий текст: local, нажмите Esc для возврата в командный режим.</w:t>
      </w:r>
    </w:p>
    <w:p w:rsidR="00BD6B98" w:rsidRDefault="000B7CAD">
      <w:pPr>
        <w:numPr>
          <w:ilvl w:val="0"/>
          <w:numId w:val="4"/>
        </w:numPr>
      </w:pPr>
      <w:r>
        <w:t>Установите курсор на последней строке файла. Вставьте после неё строку, содержащую следующий текст: echo $HELLO.</w:t>
      </w:r>
    </w:p>
    <w:p w:rsidR="00BD6B98" w:rsidRDefault="000B7CAD">
      <w:pPr>
        <w:numPr>
          <w:ilvl w:val="0"/>
          <w:numId w:val="4"/>
        </w:numPr>
      </w:pPr>
      <w:r>
        <w:t>Нажмите Esc для перехода в командный режим.</w:t>
      </w:r>
    </w:p>
    <w:p w:rsidR="00BD6B98" w:rsidRDefault="000B7CAD">
      <w:pPr>
        <w:numPr>
          <w:ilvl w:val="0"/>
          <w:numId w:val="4"/>
        </w:numPr>
      </w:pPr>
      <w:r>
        <w:t>Удалите последнюю строку.</w:t>
      </w:r>
    </w:p>
    <w:p w:rsidR="00BD6B98" w:rsidRDefault="000B7CAD">
      <w:pPr>
        <w:numPr>
          <w:ilvl w:val="0"/>
          <w:numId w:val="4"/>
        </w:numPr>
      </w:pPr>
      <w:r>
        <w:t>Введите команду отмены изменений u для отмены последней команды.</w:t>
      </w:r>
    </w:p>
    <w:p w:rsidR="00BD6B98" w:rsidRDefault="000B7CAD">
      <w:pPr>
        <w:numPr>
          <w:ilvl w:val="0"/>
          <w:numId w:val="4"/>
        </w:numPr>
      </w:pPr>
      <w:r>
        <w:t>Введите</w:t>
      </w:r>
      <w:r>
        <w:t xml:space="preserve"> символ : для перехода в режим последней строки. Запишите произведённые изменения и выйдите из vi.</w:t>
      </w:r>
    </w:p>
    <w:p w:rsidR="00BD6B98" w:rsidRDefault="000B7CAD">
      <w:pPr>
        <w:pStyle w:val="1"/>
      </w:pPr>
      <w:bookmarkStart w:id="5" w:name="теоретическое-введение"/>
      <w:bookmarkStart w:id="6" w:name="_Toc103380737"/>
      <w:bookmarkEnd w:id="3"/>
      <w:r>
        <w:t>Теоретическое введение</w:t>
      </w:r>
      <w:bookmarkEnd w:id="6"/>
    </w:p>
    <w:p w:rsidR="00BD6B98" w:rsidRDefault="000B7CAD">
      <w:pPr>
        <w:pStyle w:val="FirstParagraph"/>
      </w:pPr>
      <w:r>
        <w:t>В большинстве дистрибутивов Linux в качестве текстового редактора по умолчанию устанавливается интерактивный экранный редактор vi (Vis</w:t>
      </w:r>
      <w:r>
        <w:t>ual display editor).</w:t>
      </w:r>
    </w:p>
    <w:p w:rsidR="00BD6B98" w:rsidRDefault="000B7CAD">
      <w:pPr>
        <w:pStyle w:val="a0"/>
      </w:pPr>
      <w:r>
        <w:t>Редактор vi имеет три режима работы:</w:t>
      </w:r>
    </w:p>
    <w:p w:rsidR="00BD6B98" w:rsidRDefault="000B7CAD">
      <w:pPr>
        <w:pStyle w:val="a0"/>
      </w:pPr>
      <w:r>
        <w:t>– командный режим — предназначен для ввода команд редактирования и навигации по редактируемому файлу;</w:t>
      </w:r>
    </w:p>
    <w:p w:rsidR="00BD6B98" w:rsidRDefault="000B7CAD">
      <w:pPr>
        <w:pStyle w:val="a0"/>
      </w:pPr>
      <w:r>
        <w:t>– режим вставки — предназначен для ввода содержания редактируемого файла;</w:t>
      </w:r>
    </w:p>
    <w:p w:rsidR="00BD6B98" w:rsidRDefault="000B7CAD">
      <w:pPr>
        <w:pStyle w:val="a0"/>
      </w:pPr>
      <w:r>
        <w:t>– режим последней (или</w:t>
      </w:r>
      <w:r>
        <w:t xml:space="preserve"> командной) строки — используется для записи изменений в файл и выхода из редактора.</w:t>
      </w:r>
    </w:p>
    <w:p w:rsidR="00BD6B98" w:rsidRDefault="000B7CAD">
      <w:pPr>
        <w:pStyle w:val="a0"/>
      </w:pPr>
      <w:r>
        <w:lastRenderedPageBreak/>
        <w:t xml:space="preserve">Для вызова редактора vi необходимо указать команду vi и имя редактируемого файла: vi </w:t>
      </w:r>
    </w:p>
    <w:p w:rsidR="00BD6B98" w:rsidRDefault="000B7CAD">
      <w:pPr>
        <w:pStyle w:val="1"/>
      </w:pPr>
      <w:bookmarkStart w:id="7" w:name="выполнение-лабораторной-работы"/>
      <w:bookmarkStart w:id="8" w:name="_Toc103380738"/>
      <w:bookmarkEnd w:id="5"/>
      <w:r>
        <w:t>Выполнение лабораторной работы</w:t>
      </w:r>
      <w:bookmarkEnd w:id="8"/>
    </w:p>
    <w:p w:rsidR="00BD6B98" w:rsidRDefault="000B7CAD">
      <w:pPr>
        <w:pStyle w:val="FirstParagraph"/>
      </w:pPr>
      <w:r>
        <w:t>Задание 1:</w:t>
      </w:r>
    </w:p>
    <w:p w:rsidR="00BD6B98" w:rsidRDefault="000B7CAD">
      <w:pPr>
        <w:numPr>
          <w:ilvl w:val="0"/>
          <w:numId w:val="5"/>
        </w:numPr>
      </w:pPr>
      <w:r>
        <w:t>Создаю каталог с именем ~/work/os/lab06.</w:t>
      </w:r>
    </w:p>
    <w:p w:rsidR="00BD6B98" w:rsidRDefault="000B7CAD">
      <w:pPr>
        <w:numPr>
          <w:ilvl w:val="0"/>
          <w:numId w:val="5"/>
        </w:numPr>
      </w:pPr>
      <w:r>
        <w:t>Перехожу в созданный каталог.</w:t>
      </w:r>
    </w:p>
    <w:p w:rsidR="00BD6B98" w:rsidRDefault="000B7CAD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4635500" cy="977900"/>
            <wp:effectExtent l="0" t="0" r="0" b="0"/>
            <wp:docPr id="1" name="Picture" descr="Создание каталога и переход в него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D6B98" w:rsidRDefault="000B7CAD">
      <w:pPr>
        <w:pStyle w:val="ImageCaption"/>
      </w:pPr>
      <w:r>
        <w:t>Создание каталога и переход в него.</w:t>
      </w:r>
    </w:p>
    <w:p w:rsidR="00BD6B98" w:rsidRDefault="000B7CAD">
      <w:pPr>
        <w:pStyle w:val="Compact"/>
        <w:numPr>
          <w:ilvl w:val="0"/>
          <w:numId w:val="6"/>
        </w:numPr>
      </w:pPr>
      <w:r>
        <w:t>Вызываю vi и создаю файл hello.sh.</w:t>
      </w:r>
    </w:p>
    <w:p w:rsidR="00BD6B98" w:rsidRDefault="000B7CAD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4699000" cy="317500"/>
            <wp:effectExtent l="0" t="0" r="0" b="0"/>
            <wp:docPr id="2" name="Picture" descr="Запуск vi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D6B98" w:rsidRDefault="000B7CAD">
      <w:pPr>
        <w:pStyle w:val="ImageCaption"/>
      </w:pPr>
      <w:r>
        <w:t>Запуск vi.</w:t>
      </w:r>
    </w:p>
    <w:p w:rsidR="00BD6B98" w:rsidRDefault="000B7CAD">
      <w:pPr>
        <w:pStyle w:val="Compact"/>
        <w:numPr>
          <w:ilvl w:val="0"/>
          <w:numId w:val="7"/>
        </w:numPr>
      </w:pPr>
      <w:r>
        <w:t>Нажимаю клавишу i для перехода в режим вставки и ввожу необходимый текст.</w:t>
      </w:r>
    </w:p>
    <w:p w:rsidR="00BD6B98" w:rsidRDefault="000B7CAD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2329213"/>
            <wp:effectExtent l="0" t="0" r="0" b="0"/>
            <wp:docPr id="3" name="Picture" descr="Введенный текс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BD6B98" w:rsidRDefault="000B7CAD">
      <w:pPr>
        <w:pStyle w:val="ImageCaption"/>
      </w:pPr>
      <w:r>
        <w:t>Введенный текст.</w:t>
      </w:r>
    </w:p>
    <w:p w:rsidR="00BD6B98" w:rsidRDefault="000B7CAD">
      <w:pPr>
        <w:numPr>
          <w:ilvl w:val="0"/>
          <w:numId w:val="8"/>
        </w:numPr>
      </w:pPr>
      <w:r>
        <w:t>После завершения ввода текста нажимаю клавишу Esc для перехода в командный режим.</w:t>
      </w:r>
    </w:p>
    <w:p w:rsidR="00BD6B98" w:rsidRDefault="000B7CAD">
      <w:pPr>
        <w:numPr>
          <w:ilvl w:val="0"/>
          <w:numId w:val="8"/>
        </w:numPr>
      </w:pPr>
      <w:r>
        <w:t>Затем нажимаю : для перехода в режим последней строки. Внизу экрана появляется приглашение на ввод в виде двоеточия.</w:t>
      </w:r>
    </w:p>
    <w:p w:rsidR="00BD6B98" w:rsidRDefault="000B7CAD">
      <w:pPr>
        <w:numPr>
          <w:ilvl w:val="0"/>
          <w:numId w:val="8"/>
        </w:numPr>
      </w:pPr>
      <w:r>
        <w:t>Затем я сохраняю изменения и выхожу, введя wq в режиме по</w:t>
      </w:r>
      <w:r>
        <w:t>следней строки.</w:t>
      </w:r>
    </w:p>
    <w:p w:rsidR="00BD6B98" w:rsidRDefault="000B7CAD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4432300" cy="2032000"/>
            <wp:effectExtent l="0" t="0" r="0" b="0"/>
            <wp:docPr id="4" name="Picture" descr="Сохранение изменений и выход из vi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BD6B98" w:rsidRDefault="000B7CAD">
      <w:pPr>
        <w:pStyle w:val="ImageCaption"/>
      </w:pPr>
      <w:r>
        <w:t>Сохранение изменений и выход из vi.</w:t>
      </w:r>
    </w:p>
    <w:p w:rsidR="00BD6B98" w:rsidRDefault="000B7CAD">
      <w:pPr>
        <w:pStyle w:val="Compact"/>
        <w:numPr>
          <w:ilvl w:val="0"/>
          <w:numId w:val="9"/>
        </w:numPr>
      </w:pPr>
      <w:r>
        <w:t>Добавляю права выполнения для файла hello.sh.</w:t>
      </w:r>
    </w:p>
    <w:p w:rsidR="00BD6B98" w:rsidRDefault="000B7CAD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868325"/>
            <wp:effectExtent l="0" t="0" r="0" b="0"/>
            <wp:docPr id="5" name="Picture" descr="Добавление прав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BD6B98" w:rsidRDefault="000B7CAD">
      <w:pPr>
        <w:pStyle w:val="ImageCaption"/>
      </w:pPr>
      <w:r>
        <w:t>Добавление прав на выполнение.</w:t>
      </w:r>
    </w:p>
    <w:p w:rsidR="00BD6B98" w:rsidRDefault="000B7CAD">
      <w:pPr>
        <w:pStyle w:val="a0"/>
      </w:pPr>
      <w:r>
        <w:t>Задание 2:</w:t>
      </w:r>
    </w:p>
    <w:p w:rsidR="00BD6B98" w:rsidRDefault="000B7CAD">
      <w:pPr>
        <w:numPr>
          <w:ilvl w:val="0"/>
          <w:numId w:val="10"/>
        </w:numPr>
      </w:pPr>
      <w:r>
        <w:t>Вызываю vi на редактирование файла.</w:t>
      </w:r>
    </w:p>
    <w:p w:rsidR="00BD6B98" w:rsidRDefault="000B7CAD">
      <w:pPr>
        <w:numPr>
          <w:ilvl w:val="0"/>
          <w:numId w:val="10"/>
        </w:numPr>
      </w:pPr>
      <w:r>
        <w:t>Устанавливаю курсор в конец слова HELL второй строки.</w:t>
      </w:r>
    </w:p>
    <w:p w:rsidR="00BD6B98" w:rsidRDefault="000B7CAD">
      <w:pPr>
        <w:numPr>
          <w:ilvl w:val="0"/>
          <w:numId w:val="10"/>
        </w:numPr>
      </w:pPr>
      <w:r>
        <w:t>Перехожу в режим встав</w:t>
      </w:r>
      <w:r>
        <w:t>ки, нажав i, и заменяю на HELLO. Затем, нажав клавишу Esc, возвращаюсь в командный режим.</w:t>
      </w:r>
    </w:p>
    <w:p w:rsidR="00BD6B98" w:rsidRDefault="000B7CAD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3200400" cy="2184400"/>
            <wp:effectExtent l="0" t="0" r="0" b="0"/>
            <wp:docPr id="6" name="Picture" descr="Замена на HELL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BD6B98" w:rsidRDefault="000B7CAD">
      <w:pPr>
        <w:pStyle w:val="ImageCaption"/>
      </w:pPr>
      <w:r>
        <w:t>Замена на HELLO.</w:t>
      </w:r>
    </w:p>
    <w:p w:rsidR="00BD6B98" w:rsidRDefault="000B7CAD">
      <w:pPr>
        <w:numPr>
          <w:ilvl w:val="0"/>
          <w:numId w:val="11"/>
        </w:numPr>
      </w:pPr>
      <w:r>
        <w:t>Устанавливаю курсор на четвертую строку и стираю слово LOCAL.</w:t>
      </w:r>
    </w:p>
    <w:p w:rsidR="00BD6B98" w:rsidRDefault="000B7CAD">
      <w:pPr>
        <w:numPr>
          <w:ilvl w:val="0"/>
          <w:numId w:val="11"/>
        </w:numPr>
      </w:pPr>
      <w:r>
        <w:t>Перехожу в режим вставки, нажав i, и набираю local, затем возвращаюсь в командный реж</w:t>
      </w:r>
      <w:r>
        <w:t>им, нажав клавишу Esc.</w:t>
      </w:r>
    </w:p>
    <w:p w:rsidR="00BD6B98" w:rsidRDefault="000B7CAD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194300" cy="2527300"/>
            <wp:effectExtent l="0" t="0" r="0" b="0"/>
            <wp:docPr id="7" name="Picture" descr="Замена LOCAL на loc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BD6B98" w:rsidRDefault="000B7CAD">
      <w:pPr>
        <w:pStyle w:val="ImageCaption"/>
      </w:pPr>
      <w:r>
        <w:t>Замена LOCAL на local.</w:t>
      </w:r>
    </w:p>
    <w:p w:rsidR="00BD6B98" w:rsidRDefault="000B7CAD">
      <w:pPr>
        <w:pStyle w:val="Compact"/>
        <w:numPr>
          <w:ilvl w:val="0"/>
          <w:numId w:val="12"/>
        </w:numPr>
      </w:pPr>
      <w:r>
        <w:t>Устанавливаю курсор на последней строке файла, вставляю после нее строку, содержащую текст echo $HELLO. Для этого я копирую строку, содержащую этот текст, с помощью сочетания клавиш Y (Shift + y), а затем вст</w:t>
      </w:r>
      <w:r>
        <w:t>авляю после последней строки, нажав клавишу p.</w:t>
      </w:r>
    </w:p>
    <w:p w:rsidR="00BD6B98" w:rsidRDefault="000B7CAD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4940300" cy="2286000"/>
            <wp:effectExtent l="0" t="0" r="0" b="0"/>
            <wp:docPr id="8" name="Picture" descr="Добавление стро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BD6B98" w:rsidRDefault="000B7CAD">
      <w:pPr>
        <w:pStyle w:val="ImageCaption"/>
      </w:pPr>
      <w:r>
        <w:t>Добавление строки.</w:t>
      </w:r>
    </w:p>
    <w:p w:rsidR="00BD6B98" w:rsidRDefault="000B7CAD">
      <w:pPr>
        <w:numPr>
          <w:ilvl w:val="0"/>
          <w:numId w:val="13"/>
        </w:numPr>
      </w:pPr>
      <w:r>
        <w:t>Перехожу в командный режим, нажав Esc.</w:t>
      </w:r>
    </w:p>
    <w:p w:rsidR="00BD6B98" w:rsidRDefault="000B7CAD">
      <w:pPr>
        <w:numPr>
          <w:ilvl w:val="0"/>
          <w:numId w:val="13"/>
        </w:numPr>
      </w:pPr>
      <w:r>
        <w:t>Удаляю последнюю строку с помощью двойного нажатия на d (dd).</w:t>
      </w:r>
    </w:p>
    <w:p w:rsidR="00BD6B98" w:rsidRDefault="000B7CAD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2369442"/>
            <wp:effectExtent l="0" t="0" r="0" b="0"/>
            <wp:docPr id="9" name="Picture" descr="Удаление стро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BD6B98" w:rsidRDefault="000B7CAD">
      <w:pPr>
        <w:pStyle w:val="ImageCaption"/>
      </w:pPr>
      <w:r>
        <w:t>Удаление строки.</w:t>
      </w:r>
    </w:p>
    <w:p w:rsidR="00BD6B98" w:rsidRDefault="000B7CAD">
      <w:pPr>
        <w:numPr>
          <w:ilvl w:val="0"/>
          <w:numId w:val="14"/>
        </w:numPr>
      </w:pPr>
      <w:r>
        <w:t>Отменяю последнюю команду, нажав u.</w:t>
      </w:r>
    </w:p>
    <w:p w:rsidR="00BD6B98" w:rsidRDefault="000B7CAD">
      <w:pPr>
        <w:numPr>
          <w:ilvl w:val="0"/>
          <w:numId w:val="14"/>
        </w:numPr>
      </w:pPr>
      <w:r>
        <w:t>Ввожу символ : для перехода в режим последней строки. Затем, набрав wq сохраняю изменения и выхожу из vi.</w:t>
      </w:r>
    </w:p>
    <w:p w:rsidR="00BD6B98" w:rsidRDefault="000B7CAD">
      <w:pPr>
        <w:pStyle w:val="1"/>
      </w:pPr>
      <w:bookmarkStart w:id="18" w:name="вывод"/>
      <w:bookmarkStart w:id="19" w:name="_Toc103380739"/>
      <w:bookmarkEnd w:id="7"/>
      <w:r>
        <w:t>Вывод</w:t>
      </w:r>
      <w:bookmarkEnd w:id="19"/>
    </w:p>
    <w:p w:rsidR="00BD6B98" w:rsidRDefault="000B7CAD">
      <w:pPr>
        <w:pStyle w:val="FirstParagraph"/>
      </w:pPr>
      <w:r>
        <w:t>В ходе лабораторной работы я познакомилась с операционной системой Linux, а также получила практические навыки работы с редактором vi, установле</w:t>
      </w:r>
      <w:r>
        <w:t>нным по умолчанию практически во всех дистрибутивах.</w:t>
      </w:r>
    </w:p>
    <w:p w:rsidR="00BD6B98" w:rsidRDefault="000B7CAD">
      <w:pPr>
        <w:pStyle w:val="1"/>
      </w:pPr>
      <w:bookmarkStart w:id="20" w:name="контрольные-вопросы"/>
      <w:bookmarkStart w:id="21" w:name="_Toc103380740"/>
      <w:bookmarkEnd w:id="18"/>
      <w:r>
        <w:t>Контрольные вопросы</w:t>
      </w:r>
      <w:bookmarkEnd w:id="21"/>
    </w:p>
    <w:p w:rsidR="00BD6B98" w:rsidRDefault="000B7CAD">
      <w:pPr>
        <w:pStyle w:val="Compact"/>
        <w:numPr>
          <w:ilvl w:val="0"/>
          <w:numId w:val="15"/>
        </w:numPr>
      </w:pPr>
      <w:r>
        <w:t>Дайте краткую характеристику режимам работы редактора vi.</w:t>
      </w:r>
    </w:p>
    <w:p w:rsidR="00BD6B98" w:rsidRDefault="000B7CAD">
      <w:pPr>
        <w:pStyle w:val="FirstParagraph"/>
      </w:pPr>
      <w:r>
        <w:t>Редактор vi имеет три режима работы:</w:t>
      </w:r>
    </w:p>
    <w:p w:rsidR="00BD6B98" w:rsidRDefault="000B7CAD">
      <w:pPr>
        <w:pStyle w:val="SourceCode"/>
      </w:pPr>
      <w:r>
        <w:rPr>
          <w:rStyle w:val="VerbatimChar"/>
        </w:rPr>
        <w:t xml:space="preserve">   – командный режим - предназначен для ввода команд редактирования и навигации по редак</w:t>
      </w:r>
      <w:r>
        <w:rPr>
          <w:rStyle w:val="VerbatimChar"/>
        </w:rPr>
        <w:t>тируемому файлу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– режим вставки - предназначен для ввода содержания редактируемого файла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– режим последней (или командной) строки - используется для записи изменений в файл и выхода из редактора.</w:t>
      </w:r>
      <w:r>
        <w:br/>
      </w:r>
      <w:r>
        <w:rPr>
          <w:rStyle w:val="VerbatimChar"/>
        </w:rPr>
        <w:t xml:space="preserve">   </w:t>
      </w:r>
    </w:p>
    <w:p w:rsidR="00BD6B98" w:rsidRDefault="000B7CAD">
      <w:pPr>
        <w:pStyle w:val="Compact"/>
        <w:numPr>
          <w:ilvl w:val="0"/>
          <w:numId w:val="16"/>
        </w:numPr>
      </w:pPr>
      <w:r>
        <w:t>Как выйти из редактора, не сохраняя произведённые изменения?</w:t>
      </w:r>
    </w:p>
    <w:p w:rsidR="00BD6B98" w:rsidRDefault="000B7CAD">
      <w:pPr>
        <w:pStyle w:val="FirstParagraph"/>
      </w:pPr>
      <w:r>
        <w:t>Для того, чтобы выйти из редактора, не сохраняя произведенные изменения в режиме последней строки нужно ввести q!</w:t>
      </w:r>
    </w:p>
    <w:p w:rsidR="00BD6B98" w:rsidRDefault="000B7CAD">
      <w:pPr>
        <w:pStyle w:val="Compact"/>
        <w:numPr>
          <w:ilvl w:val="0"/>
          <w:numId w:val="17"/>
        </w:numPr>
      </w:pPr>
      <w:r>
        <w:t>Назовите и дайте краткую характеристику командам позиционирования.</w:t>
      </w:r>
    </w:p>
    <w:p w:rsidR="00BD6B98" w:rsidRDefault="000B7CAD">
      <w:pPr>
        <w:pStyle w:val="FirstParagraph"/>
      </w:pPr>
      <w:r>
        <w:t>0 (ноль) - пер</w:t>
      </w:r>
      <w:r>
        <w:t>ейти в начало строки;</w:t>
      </w:r>
    </w:p>
    <w:p w:rsidR="00BD6B98" w:rsidRDefault="000B7CAD">
      <w:pPr>
        <w:pStyle w:val="a0"/>
      </w:pPr>
      <w:r>
        <w:lastRenderedPageBreak/>
        <w:t>$ - перейти в конец строки;</w:t>
      </w:r>
    </w:p>
    <w:p w:rsidR="00BD6B98" w:rsidRDefault="000B7CAD">
      <w:pPr>
        <w:pStyle w:val="a0"/>
      </w:pPr>
      <w:r>
        <w:t>G - перейти в конец файла;</w:t>
      </w:r>
    </w:p>
    <w:p w:rsidR="00BD6B98" w:rsidRDefault="000B7CAD">
      <w:pPr>
        <w:pStyle w:val="a0"/>
      </w:pPr>
      <w:r>
        <w:t>nG - перейти на строку номер n.</w:t>
      </w:r>
    </w:p>
    <w:p w:rsidR="00BD6B98" w:rsidRDefault="000B7CAD">
      <w:pPr>
        <w:pStyle w:val="Compact"/>
        <w:numPr>
          <w:ilvl w:val="0"/>
          <w:numId w:val="18"/>
        </w:numPr>
      </w:pPr>
      <w:r>
        <w:t>Что для редактора vi является словом?</w:t>
      </w:r>
    </w:p>
    <w:p w:rsidR="00BD6B98" w:rsidRDefault="000B7CAD">
      <w:pPr>
        <w:pStyle w:val="FirstParagraph"/>
      </w:pPr>
      <w:r>
        <w:t>Для редактора vi слово - это строка символов, которая может включать в себя буквы, цифры и символы подчеркива</w:t>
      </w:r>
      <w:r>
        <w:t>ния.</w:t>
      </w:r>
    </w:p>
    <w:p w:rsidR="00BD6B98" w:rsidRDefault="000B7CAD">
      <w:pPr>
        <w:pStyle w:val="Compact"/>
        <w:numPr>
          <w:ilvl w:val="0"/>
          <w:numId w:val="19"/>
        </w:numPr>
      </w:pPr>
      <w:r>
        <w:t>Каким образом из любого места редактируемого файла перейти в начало (конец) файла?</w:t>
      </w:r>
    </w:p>
    <w:p w:rsidR="00BD6B98" w:rsidRDefault="000B7CAD">
      <w:pPr>
        <w:pStyle w:val="FirstParagraph"/>
      </w:pPr>
      <w:r>
        <w:t>0 (ноль) - переход в начало строки;</w:t>
      </w:r>
    </w:p>
    <w:p w:rsidR="00BD6B98" w:rsidRDefault="000B7CAD">
      <w:pPr>
        <w:pStyle w:val="a0"/>
      </w:pPr>
      <w:r>
        <w:t>$ - переход в конец строки;</w:t>
      </w:r>
    </w:p>
    <w:p w:rsidR="00BD6B98" w:rsidRDefault="000B7CAD">
      <w:pPr>
        <w:pStyle w:val="a0"/>
      </w:pPr>
      <w:r>
        <w:t>G - переход в конец файла;</w:t>
      </w:r>
    </w:p>
    <w:p w:rsidR="00BD6B98" w:rsidRDefault="000B7CAD">
      <w:pPr>
        <w:pStyle w:val="a0"/>
      </w:pPr>
      <w:r>
        <w:t>n G - переход на строку с номером n.</w:t>
      </w:r>
    </w:p>
    <w:p w:rsidR="00BD6B98" w:rsidRDefault="000B7CAD">
      <w:pPr>
        <w:pStyle w:val="Compact"/>
        <w:numPr>
          <w:ilvl w:val="0"/>
          <w:numId w:val="20"/>
        </w:numPr>
      </w:pPr>
      <w:r>
        <w:t>Назовите и дайте краткую характеристику основным группам команд редактирования.</w:t>
      </w:r>
    </w:p>
    <w:p w:rsidR="00BD6B98" w:rsidRDefault="000B7CAD">
      <w:pPr>
        <w:pStyle w:val="FirstParagraph"/>
      </w:pPr>
      <w:r>
        <w:t>Вставка текста:</w:t>
      </w:r>
    </w:p>
    <w:p w:rsidR="00BD6B98" w:rsidRDefault="000B7CAD">
      <w:pPr>
        <w:pStyle w:val="a0"/>
      </w:pPr>
      <w:r>
        <w:t>а - вставить текст после курсора;</w:t>
      </w:r>
    </w:p>
    <w:p w:rsidR="00BD6B98" w:rsidRDefault="000B7CAD">
      <w:pPr>
        <w:pStyle w:val="a0"/>
      </w:pPr>
      <w:r>
        <w:t>А - вставить текст в конец строки;</w:t>
      </w:r>
    </w:p>
    <w:p w:rsidR="00BD6B98" w:rsidRDefault="000B7CAD">
      <w:pPr>
        <w:pStyle w:val="a0"/>
      </w:pPr>
      <w:r>
        <w:t>i - вставить текст перед курсором;</w:t>
      </w:r>
    </w:p>
    <w:p w:rsidR="00BD6B98" w:rsidRDefault="000B7CAD">
      <w:pPr>
        <w:pStyle w:val="a0"/>
      </w:pPr>
      <w:r>
        <w:t>ni - вставить текст n раз;</w:t>
      </w:r>
    </w:p>
    <w:p w:rsidR="00BD6B98" w:rsidRDefault="000B7CAD">
      <w:pPr>
        <w:pStyle w:val="a0"/>
      </w:pPr>
      <w:r>
        <w:t>I - вставить текст в начало с</w:t>
      </w:r>
      <w:r>
        <w:t>троки.</w:t>
      </w:r>
    </w:p>
    <w:p w:rsidR="00BD6B98" w:rsidRDefault="000B7CAD">
      <w:pPr>
        <w:pStyle w:val="a0"/>
      </w:pPr>
      <w:r>
        <w:t>Вставка строки:</w:t>
      </w:r>
    </w:p>
    <w:p w:rsidR="00BD6B98" w:rsidRDefault="000B7CAD">
      <w:pPr>
        <w:pStyle w:val="a0"/>
      </w:pPr>
      <w:r>
        <w:t>о - вставить строку под курсором;</w:t>
      </w:r>
    </w:p>
    <w:p w:rsidR="00BD6B98" w:rsidRDefault="000B7CAD">
      <w:pPr>
        <w:pStyle w:val="a0"/>
      </w:pPr>
      <w:r>
        <w:t>О - вставить строку над курсором.</w:t>
      </w:r>
    </w:p>
    <w:p w:rsidR="00BD6B98" w:rsidRDefault="000B7CAD">
      <w:pPr>
        <w:pStyle w:val="a0"/>
      </w:pPr>
      <w:r>
        <w:t>Удаление текста:</w:t>
      </w:r>
    </w:p>
    <w:p w:rsidR="00BD6B98" w:rsidRDefault="000B7CAD">
      <w:pPr>
        <w:pStyle w:val="a0"/>
      </w:pPr>
      <w:r>
        <w:t>x - удалить один символ в буфер;</w:t>
      </w:r>
    </w:p>
    <w:p w:rsidR="00BD6B98" w:rsidRDefault="000B7CAD">
      <w:pPr>
        <w:pStyle w:val="a0"/>
      </w:pPr>
      <w:r>
        <w:t>dw - удалить одно слово в буфер;</w:t>
      </w:r>
    </w:p>
    <w:p w:rsidR="00BD6B98" w:rsidRDefault="000B7CAD">
      <w:pPr>
        <w:pStyle w:val="a0"/>
      </w:pPr>
      <w:r>
        <w:t>d$ - удалить в буфер текст от курсора до конца строки;</w:t>
      </w:r>
    </w:p>
    <w:p w:rsidR="00BD6B98" w:rsidRDefault="000B7CAD">
      <w:pPr>
        <w:pStyle w:val="a0"/>
      </w:pPr>
      <w:r>
        <w:t xml:space="preserve">d0 - удалить в буфер текст </w:t>
      </w:r>
      <w:r>
        <w:t>от начала строки до позиции курсора;</w:t>
      </w:r>
    </w:p>
    <w:p w:rsidR="00BD6B98" w:rsidRDefault="000B7CAD">
      <w:pPr>
        <w:pStyle w:val="a0"/>
      </w:pPr>
      <w:r>
        <w:t>dd - удалить в буфер одну строку;</w:t>
      </w:r>
    </w:p>
    <w:p w:rsidR="00BD6B98" w:rsidRDefault="000B7CAD">
      <w:pPr>
        <w:pStyle w:val="a0"/>
      </w:pPr>
      <w:r>
        <w:t>ndd - удалить в буфер n строк.</w:t>
      </w:r>
    </w:p>
    <w:p w:rsidR="00BD6B98" w:rsidRDefault="000B7CAD">
      <w:pPr>
        <w:pStyle w:val="a0"/>
      </w:pPr>
      <w:r>
        <w:lastRenderedPageBreak/>
        <w:t>Отмена и повтор произведённых изменений:</w:t>
      </w:r>
    </w:p>
    <w:p w:rsidR="00BD6B98" w:rsidRDefault="000B7CAD">
      <w:pPr>
        <w:pStyle w:val="a0"/>
      </w:pPr>
      <w:r>
        <w:t>u - отменить последнее изменение;</w:t>
      </w:r>
    </w:p>
    <w:p w:rsidR="00BD6B98" w:rsidRDefault="000B7CAD">
      <w:pPr>
        <w:pStyle w:val="a0"/>
      </w:pPr>
      <w:r>
        <w:t>. - повторить последнее изменение.</w:t>
      </w:r>
    </w:p>
    <w:p w:rsidR="00BD6B98" w:rsidRDefault="000B7CAD">
      <w:pPr>
        <w:pStyle w:val="a0"/>
      </w:pPr>
      <w:r>
        <w:t>Копирование текста в буфер:</w:t>
      </w:r>
    </w:p>
    <w:p w:rsidR="00BD6B98" w:rsidRDefault="000B7CAD">
      <w:pPr>
        <w:pStyle w:val="a0"/>
      </w:pPr>
      <w:r>
        <w:t xml:space="preserve">Y - скопировать </w:t>
      </w:r>
      <w:r>
        <w:t>строку в буфер;</w:t>
      </w:r>
    </w:p>
    <w:p w:rsidR="00BD6B98" w:rsidRDefault="000B7CAD">
      <w:pPr>
        <w:pStyle w:val="a0"/>
      </w:pPr>
      <w:r>
        <w:t>nY - скопировать n строк в буфер;</w:t>
      </w:r>
    </w:p>
    <w:p w:rsidR="00BD6B98" w:rsidRDefault="000B7CAD">
      <w:pPr>
        <w:pStyle w:val="a0"/>
      </w:pPr>
      <w:r>
        <w:t>yw - скопировать слово в буфер.</w:t>
      </w:r>
    </w:p>
    <w:p w:rsidR="00BD6B98" w:rsidRDefault="000B7CAD">
      <w:pPr>
        <w:pStyle w:val="a0"/>
      </w:pPr>
      <w:r>
        <w:t>Вставка текста из буфера:</w:t>
      </w:r>
    </w:p>
    <w:p w:rsidR="00BD6B98" w:rsidRDefault="000B7CAD">
      <w:pPr>
        <w:pStyle w:val="a0"/>
      </w:pPr>
      <w:r>
        <w:t>p - вставить текст из буфера после курсора;</w:t>
      </w:r>
    </w:p>
    <w:p w:rsidR="00BD6B98" w:rsidRDefault="000B7CAD">
      <w:pPr>
        <w:pStyle w:val="a0"/>
      </w:pPr>
      <w:r>
        <w:t>P - вставить текст из буфера перед курсором.</w:t>
      </w:r>
    </w:p>
    <w:p w:rsidR="00BD6B98" w:rsidRDefault="000B7CAD">
      <w:pPr>
        <w:pStyle w:val="a0"/>
      </w:pPr>
      <w:r>
        <w:t>Замена текста:</w:t>
      </w:r>
    </w:p>
    <w:p w:rsidR="00BD6B98" w:rsidRDefault="000B7CAD">
      <w:pPr>
        <w:pStyle w:val="a0"/>
      </w:pPr>
      <w:r>
        <w:t>cw - заменить слово;</w:t>
      </w:r>
    </w:p>
    <w:p w:rsidR="00BD6B98" w:rsidRDefault="000B7CAD">
      <w:pPr>
        <w:pStyle w:val="a0"/>
      </w:pPr>
      <w:r>
        <w:t>ncw - заменить n слов;</w:t>
      </w:r>
    </w:p>
    <w:p w:rsidR="00BD6B98" w:rsidRDefault="000B7CAD">
      <w:pPr>
        <w:pStyle w:val="a0"/>
      </w:pPr>
      <w:r>
        <w:t>c$ - заменить текст от курсора до конца строки;</w:t>
      </w:r>
    </w:p>
    <w:p w:rsidR="00BD6B98" w:rsidRDefault="000B7CAD">
      <w:pPr>
        <w:pStyle w:val="a0"/>
      </w:pPr>
      <w:r>
        <w:t>r - заменить слово;</w:t>
      </w:r>
    </w:p>
    <w:p w:rsidR="00BD6B98" w:rsidRDefault="000B7CAD">
      <w:pPr>
        <w:pStyle w:val="a0"/>
      </w:pPr>
      <w:r>
        <w:t>R - заменить текст.</w:t>
      </w:r>
    </w:p>
    <w:p w:rsidR="00BD6B98" w:rsidRDefault="000B7CAD">
      <w:pPr>
        <w:pStyle w:val="a0"/>
      </w:pPr>
      <w:r>
        <w:t>Поиск текста</w:t>
      </w:r>
    </w:p>
    <w:p w:rsidR="00BD6B98" w:rsidRDefault="000B7CAD">
      <w:pPr>
        <w:pStyle w:val="a0"/>
      </w:pPr>
      <w:r>
        <w:t>/ текст - произвести поиск вперёд по тексту указанной строки символов текст;</w:t>
      </w:r>
    </w:p>
    <w:p w:rsidR="00BD6B98" w:rsidRDefault="000B7CAD">
      <w:pPr>
        <w:pStyle w:val="a0"/>
      </w:pPr>
      <w:r>
        <w:t>? текст - произвести поиск назад по тексту указанной строки символов текст.</w:t>
      </w:r>
    </w:p>
    <w:p w:rsidR="00BD6B98" w:rsidRDefault="000B7CAD">
      <w:pPr>
        <w:pStyle w:val="Compact"/>
        <w:numPr>
          <w:ilvl w:val="0"/>
          <w:numId w:val="21"/>
        </w:numPr>
      </w:pPr>
      <w:r>
        <w:t>Не</w:t>
      </w:r>
      <w:r>
        <w:t>обходимо заполнить строку символами $. Каковы ваши действия?</w:t>
      </w:r>
    </w:p>
    <w:p w:rsidR="00BD6B98" w:rsidRDefault="000B7CAD">
      <w:pPr>
        <w:pStyle w:val="FirstParagraph"/>
      </w:pPr>
      <w:r>
        <w:t>c$ — заменить текст от курсора до конца строки</w:t>
      </w:r>
    </w:p>
    <w:p w:rsidR="00BD6B98" w:rsidRDefault="000B7CAD">
      <w:pPr>
        <w:pStyle w:val="Compact"/>
        <w:numPr>
          <w:ilvl w:val="0"/>
          <w:numId w:val="22"/>
        </w:numPr>
      </w:pPr>
      <w:r>
        <w:t>Как отменить некорректное действие, связанное с процессом редактирования?</w:t>
      </w:r>
    </w:p>
    <w:p w:rsidR="00BD6B98" w:rsidRDefault="000B7CAD">
      <w:pPr>
        <w:pStyle w:val="FirstParagraph"/>
      </w:pPr>
      <w:r>
        <w:t>u - отмена последнего действия</w:t>
      </w:r>
    </w:p>
    <w:p w:rsidR="00BD6B98" w:rsidRDefault="000B7CAD">
      <w:pPr>
        <w:pStyle w:val="Compact"/>
        <w:numPr>
          <w:ilvl w:val="0"/>
          <w:numId w:val="23"/>
        </w:numPr>
      </w:pPr>
      <w:r>
        <w:t>Назовите и дайте характеристику основным гр</w:t>
      </w:r>
      <w:r>
        <w:t>уппам команд режима последней строки.</w:t>
      </w:r>
    </w:p>
    <w:p w:rsidR="00BD6B98" w:rsidRDefault="000B7CAD">
      <w:pPr>
        <w:pStyle w:val="FirstParagraph"/>
      </w:pPr>
      <w:r>
        <w:t>Копирование и перемещение текста:</w:t>
      </w:r>
    </w:p>
    <w:p w:rsidR="00BD6B98" w:rsidRDefault="000B7CAD">
      <w:pPr>
        <w:pStyle w:val="DefinitionTerm"/>
      </w:pPr>
      <w:r>
        <w:t>: n, m d - удалить строки с n по m;</w:t>
      </w:r>
    </w:p>
    <w:p w:rsidR="00BD6B98" w:rsidRDefault="000B7CAD">
      <w:pPr>
        <w:pStyle w:val="Definition"/>
      </w:pPr>
      <w:r>
        <w:t>i,j m k - переместить строки с i по j, начиная со строки k;</w:t>
      </w:r>
    </w:p>
    <w:p w:rsidR="00BD6B98" w:rsidRDefault="000B7CAD">
      <w:pPr>
        <w:pStyle w:val="Definition"/>
      </w:pPr>
      <w:r>
        <w:t>i,j t k - копировать строки с i по j в строку k;</w:t>
      </w:r>
    </w:p>
    <w:p w:rsidR="00BD6B98" w:rsidRDefault="000B7CAD">
      <w:pPr>
        <w:pStyle w:val="Definition"/>
      </w:pPr>
      <w:r>
        <w:t>i,j w имя-файла - записать строки с i п</w:t>
      </w:r>
      <w:r>
        <w:t>о j в файл с именем имя-файла.</w:t>
      </w:r>
    </w:p>
    <w:p w:rsidR="00BD6B98" w:rsidRDefault="000B7CAD">
      <w:pPr>
        <w:pStyle w:val="DefinitionTerm"/>
      </w:pPr>
      <w:r>
        <w:lastRenderedPageBreak/>
        <w:t>Запись в файл и выход из редактора:</w:t>
      </w:r>
    </w:p>
    <w:p w:rsidR="00BD6B98" w:rsidRDefault="000B7CAD">
      <w:pPr>
        <w:pStyle w:val="Definition"/>
      </w:pPr>
      <w:r>
        <w:t>w - записать изменённый текст в файл, не выходя из vi;</w:t>
      </w:r>
    </w:p>
    <w:p w:rsidR="00BD6B98" w:rsidRDefault="000B7CAD">
      <w:pPr>
        <w:pStyle w:val="Definition"/>
      </w:pPr>
      <w:r>
        <w:t>w имя-файла - записать изменённый текст в новый файл с именем имя-файла;</w:t>
      </w:r>
    </w:p>
    <w:p w:rsidR="00BD6B98" w:rsidRDefault="000B7CAD">
      <w:pPr>
        <w:pStyle w:val="Definition"/>
      </w:pPr>
      <w:r>
        <w:t xml:space="preserve">w! имя-файла - записать изменённый текст в файл с именем имя </w:t>
      </w:r>
      <w:r>
        <w:t>файла;</w:t>
      </w:r>
    </w:p>
    <w:p w:rsidR="00BD6B98" w:rsidRDefault="000B7CAD">
      <w:pPr>
        <w:pStyle w:val="Definition"/>
      </w:pPr>
      <w:r>
        <w:t>wq - записать изменения в файл и выйти из vi;</w:t>
      </w:r>
    </w:p>
    <w:p w:rsidR="00BD6B98" w:rsidRDefault="000B7CAD">
      <w:pPr>
        <w:pStyle w:val="Definition"/>
      </w:pPr>
      <w:r>
        <w:t>q - выйти из редактора vi;</w:t>
      </w:r>
    </w:p>
    <w:p w:rsidR="00BD6B98" w:rsidRDefault="000B7CAD">
      <w:pPr>
        <w:pStyle w:val="Definition"/>
      </w:pPr>
      <w:r>
        <w:t>q! - выйти из редактора без записи;</w:t>
      </w:r>
    </w:p>
    <w:p w:rsidR="00BD6B98" w:rsidRDefault="000B7CAD">
      <w:pPr>
        <w:pStyle w:val="Definition"/>
      </w:pPr>
      <w:r>
        <w:t>e! - вернуться в командный режим, отменив все изменения, произведённые со времени последней записи.</w:t>
      </w:r>
    </w:p>
    <w:p w:rsidR="00BD6B98" w:rsidRDefault="000B7CAD">
      <w:pPr>
        <w:pStyle w:val="Compact"/>
        <w:numPr>
          <w:ilvl w:val="0"/>
          <w:numId w:val="24"/>
        </w:numPr>
      </w:pPr>
      <w:r>
        <w:t>Как определить, не перемещая курсора, позицию, в которой заканчивается строка?</w:t>
      </w:r>
    </w:p>
    <w:p w:rsidR="00BD6B98" w:rsidRDefault="000B7CAD">
      <w:pPr>
        <w:pStyle w:val="FirstParagraph"/>
      </w:pPr>
      <w:r>
        <w:t>$ - быстро перемещает курсор в конец строки.</w:t>
      </w:r>
    </w:p>
    <w:p w:rsidR="00BD6B98" w:rsidRDefault="000B7CAD">
      <w:pPr>
        <w:pStyle w:val="Compact"/>
        <w:numPr>
          <w:ilvl w:val="0"/>
          <w:numId w:val="25"/>
        </w:numPr>
      </w:pPr>
      <w:r>
        <w:t>Выполните анализ опций редактора vi (сколько их, как узнать их назначение и т.д.).</w:t>
      </w:r>
    </w:p>
    <w:p w:rsidR="00BD6B98" w:rsidRDefault="000B7CAD">
      <w:pPr>
        <w:pStyle w:val="FirstParagraph"/>
      </w:pPr>
      <w:r>
        <w:t>Опции редактора Vi позволяют настроить рабочую ср</w:t>
      </w:r>
      <w:r>
        <w:t>еду.</w:t>
      </w:r>
    </w:p>
    <w:p w:rsidR="00BD6B98" w:rsidRDefault="000B7CAD">
      <w:pPr>
        <w:pStyle w:val="DefinitionTerm"/>
      </w:pPr>
      <w:r>
        <w:t>Для задания опций используется команда set (в режиме последней строки):</w:t>
      </w:r>
    </w:p>
    <w:p w:rsidR="00BD6B98" w:rsidRDefault="000B7CAD">
      <w:pPr>
        <w:pStyle w:val="Definition"/>
      </w:pPr>
      <w:r>
        <w:t>set all - вывести полный список опций;</w:t>
      </w:r>
    </w:p>
    <w:p w:rsidR="00BD6B98" w:rsidRDefault="000B7CAD">
      <w:pPr>
        <w:pStyle w:val="Definition"/>
      </w:pPr>
      <w:r>
        <w:t>set nu - вывести номера строк;</w:t>
      </w:r>
    </w:p>
    <w:p w:rsidR="00BD6B98" w:rsidRDefault="000B7CAD">
      <w:pPr>
        <w:pStyle w:val="Definition"/>
      </w:pPr>
      <w:r>
        <w:t>set list - вывести невидимые символы;</w:t>
      </w:r>
    </w:p>
    <w:p w:rsidR="00BD6B98" w:rsidRDefault="000B7CAD">
      <w:pPr>
        <w:pStyle w:val="Definition"/>
      </w:pPr>
      <w:r>
        <w:t>set ic - не учитывать при поиске, является ли символ прописным или стро</w:t>
      </w:r>
      <w:r>
        <w:t>чным.</w:t>
      </w:r>
    </w:p>
    <w:p w:rsidR="00BD6B98" w:rsidRDefault="000B7CAD">
      <w:pPr>
        <w:pStyle w:val="Compact"/>
        <w:numPr>
          <w:ilvl w:val="0"/>
          <w:numId w:val="26"/>
        </w:numPr>
      </w:pPr>
      <w:r>
        <w:t>Как определить режим работы редактора vi?</w:t>
      </w:r>
    </w:p>
    <w:p w:rsidR="00BD6B98" w:rsidRDefault="000B7CAD">
      <w:pPr>
        <w:pStyle w:val="FirstParagraph"/>
      </w:pPr>
      <w:r>
        <w:t>В режиме вставки внизу окна отображется слово «insert» или «вставка», в режиме последней строки - двоеточие, а в командном режиме не отображается ничего.</w:t>
      </w:r>
    </w:p>
    <w:p w:rsidR="00BD6B98" w:rsidRDefault="000B7CAD">
      <w:pPr>
        <w:pStyle w:val="Compact"/>
        <w:numPr>
          <w:ilvl w:val="0"/>
          <w:numId w:val="27"/>
        </w:numPr>
      </w:pPr>
      <w:r>
        <w:t>Постройте граф взаимосвязи режимов работы редактора vi</w:t>
      </w:r>
      <w:r>
        <w:t>.</w:t>
      </w:r>
    </w:p>
    <w:p w:rsidR="00BD6B98" w:rsidRDefault="000B7CAD">
      <w:pPr>
        <w:pStyle w:val="CaptionedFigure"/>
      </w:pPr>
      <w:bookmarkStart w:id="22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2817677"/>
            <wp:effectExtent l="0" t="0" r="0" b="0"/>
            <wp:docPr id="10" name="Picture" descr="Граф взаимосвязи режимов работы редактора vi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BD6B98" w:rsidRDefault="000B7CAD">
      <w:pPr>
        <w:pStyle w:val="ImageCaption"/>
      </w:pPr>
      <w:r>
        <w:t>Граф взаимосвязи режимов работы редактора vi.</w:t>
      </w:r>
      <w:bookmarkEnd w:id="20"/>
    </w:p>
    <w:sectPr w:rsidR="00BD6B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7CAD" w:rsidRDefault="000B7CAD">
      <w:pPr>
        <w:spacing w:after="0"/>
      </w:pPr>
      <w:r>
        <w:separator/>
      </w:r>
    </w:p>
  </w:endnote>
  <w:endnote w:type="continuationSeparator" w:id="0">
    <w:p w:rsidR="000B7CAD" w:rsidRDefault="000B7C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7CAD" w:rsidRDefault="000B7CAD">
      <w:r>
        <w:separator/>
      </w:r>
    </w:p>
  </w:footnote>
  <w:footnote w:type="continuationSeparator" w:id="0">
    <w:p w:rsidR="000B7CAD" w:rsidRDefault="000B7C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3B3E082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03ECAD0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F0DA91C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8A7071A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7F7C5C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4E2A0EF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9EC0B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975A00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498AA75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F6C68F8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04A012"/>
    <w:multiLevelType w:val="multilevel"/>
    <w:tmpl w:val="AA4E201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A538D88"/>
    <w:multiLevelType w:val="multilevel"/>
    <w:tmpl w:val="76643F00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15F1ED2"/>
    <w:multiLevelType w:val="multilevel"/>
    <w:tmpl w:val="51EAE4C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3E8CA8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3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5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6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7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7CAD"/>
    <w:rsid w:val="004E29B3"/>
    <w:rsid w:val="00590D07"/>
    <w:rsid w:val="00622F31"/>
    <w:rsid w:val="00784D58"/>
    <w:rsid w:val="008D6863"/>
    <w:rsid w:val="00B86B75"/>
    <w:rsid w:val="00BC48D5"/>
    <w:rsid w:val="00BD6B9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ABB54E8-C366-4FD3-882C-4247F2983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22F3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326</Words>
  <Characters>7559</Characters>
  <Application>Microsoft Office Word</Application>
  <DocSecurity>0</DocSecurity>
  <Lines>62</Lines>
  <Paragraphs>17</Paragraphs>
  <ScaleCrop>false</ScaleCrop>
  <Company/>
  <LinksUpToDate>false</LinksUpToDate>
  <CharactersWithSpaces>8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Арина Олеговна Аристова</dc:creator>
  <cp:keywords/>
  <cp:lastModifiedBy>Ирина Аристова</cp:lastModifiedBy>
  <cp:revision>2</cp:revision>
  <dcterms:created xsi:type="dcterms:W3CDTF">2022-05-13T21:31:00Z</dcterms:created>
  <dcterms:modified xsi:type="dcterms:W3CDTF">2022-05-13T21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vi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